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2E9698FF">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2958C72A" w14:textId="53C3CFDD" w:rsidR="0074660D" w:rsidRPr="0070687A" w:rsidRDefault="001D506F" w:rsidP="0070687A">
      <w:pPr>
        <w:pStyle w:val="Heading1"/>
      </w:pPr>
      <w:r w:rsidRPr="0070687A">
        <w:t xml:space="preserve">Bachelor of Arts in </w:t>
      </w:r>
      <w:r w:rsidR="005774EA">
        <w:t>Anthropology</w:t>
      </w:r>
      <w:r w:rsidRPr="0070687A">
        <w:t xml:space="preserve"> </w:t>
      </w:r>
      <w:r w:rsidR="0074660D" w:rsidRPr="0070687A">
        <w:t>to Juris Doctor (JD)</w:t>
      </w:r>
    </w:p>
    <w:p w14:paraId="54850AC4" w14:textId="0569504A" w:rsidR="00B72376" w:rsidRDefault="00B72376" w:rsidP="001D506F">
      <w:pPr>
        <w:jc w:val="center"/>
      </w:pPr>
    </w:p>
    <w:tbl>
      <w:tblPr>
        <w:tblW w:w="9450" w:type="dxa"/>
        <w:tblInd w:w="-95" w:type="dxa"/>
        <w:tblLayout w:type="fixed"/>
        <w:tblLook w:val="01E0" w:firstRow="1" w:lastRow="1" w:firstColumn="1" w:lastColumn="1" w:noHBand="0" w:noVBand="0"/>
      </w:tblPr>
      <w:tblGrid>
        <w:gridCol w:w="6840"/>
        <w:gridCol w:w="1440"/>
        <w:gridCol w:w="1170"/>
      </w:tblGrid>
      <w:tr w:rsidR="00771854" w:rsidRPr="00E1310C" w14:paraId="332EE16A" w14:textId="77777777" w:rsidTr="00BF4294">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C554C" w14:textId="77777777" w:rsidR="00771854" w:rsidRPr="00E1310C" w:rsidRDefault="00771854" w:rsidP="003561BC">
            <w:pPr>
              <w:tabs>
                <w:tab w:val="left" w:pos="720"/>
              </w:tabs>
              <w:rPr>
                <w:rFonts w:ascii="National Book" w:hAnsi="National Book" w:cs="Arial"/>
                <w:color w:val="002060"/>
                <w:sz w:val="16"/>
                <w:szCs w:val="16"/>
              </w:rPr>
            </w:pPr>
            <w:r w:rsidRPr="00E1310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912665" w14:textId="77777777" w:rsidR="00771854" w:rsidRPr="00E1310C" w:rsidRDefault="00771854"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Credit</w:t>
            </w:r>
          </w:p>
          <w:p w14:paraId="7B7AA5BD" w14:textId="77777777" w:rsidR="00771854" w:rsidRPr="00E1310C" w:rsidRDefault="00771854"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353494" w14:textId="32B5B253" w:rsidR="00771854" w:rsidRPr="00E1310C" w:rsidRDefault="00771854"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Upper</w:t>
            </w:r>
            <w:r w:rsidR="00BF4294">
              <w:rPr>
                <w:rFonts w:ascii="National Book" w:hAnsi="National Book" w:cs="Arial"/>
                <w:color w:val="002060"/>
                <w:sz w:val="16"/>
                <w:szCs w:val="16"/>
              </w:rPr>
              <w:t xml:space="preserve"> </w:t>
            </w:r>
            <w:r w:rsidRPr="00E1310C">
              <w:rPr>
                <w:rFonts w:ascii="National Book" w:hAnsi="National Book" w:cs="Arial"/>
                <w:color w:val="002060"/>
                <w:sz w:val="16"/>
                <w:szCs w:val="16"/>
              </w:rPr>
              <w:t xml:space="preserve">Division </w:t>
            </w:r>
          </w:p>
        </w:tc>
      </w:tr>
      <w:tr w:rsidR="00771854" w:rsidRPr="00E1310C" w14:paraId="63D9B771"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8A7C92" w14:textId="77777777" w:rsidR="00771854" w:rsidRPr="00E1310C" w:rsidRDefault="00771854"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 xml:space="preserve">Semester One: [14 Credit Hours] Kent State University </w:t>
            </w:r>
          </w:p>
        </w:tc>
      </w:tr>
      <w:tr w:rsidR="00771854" w:rsidRPr="00E1310C" w14:paraId="47AA7894"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25F520D"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 18210 Introduction to Cultural Anthropology (DIVG) (KSS)</w:t>
            </w:r>
          </w:p>
          <w:p w14:paraId="0DDB9B10"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or ANTH 18420 Introduction to Archaeology (DIVG) (KSS)</w:t>
            </w:r>
          </w:p>
        </w:tc>
        <w:tc>
          <w:tcPr>
            <w:tcW w:w="1440" w:type="dxa"/>
            <w:tcBorders>
              <w:top w:val="single" w:sz="4" w:space="0" w:color="auto"/>
              <w:left w:val="single" w:sz="4" w:space="0" w:color="auto"/>
              <w:bottom w:val="single" w:sz="4" w:space="0" w:color="auto"/>
              <w:right w:val="single" w:sz="4" w:space="0" w:color="auto"/>
            </w:tcBorders>
            <w:vAlign w:val="center"/>
          </w:tcPr>
          <w:p w14:paraId="3CD85C3A"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56E560"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301C3E59"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1E0A466"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20FC6B4"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246C5BA"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77D5DB0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4690A4A3"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608E5EB"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0E694702"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3FF90CE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623FE046"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78BC3B5"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DFCE45"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2FAD97A0"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70B99B"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F8D5849"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80AE5A"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2DC54143" w14:textId="77777777" w:rsidTr="003561B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19EA24D" w14:textId="77777777" w:rsidR="00771854" w:rsidRPr="00E1310C" w:rsidRDefault="00771854"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Semester Two: [16 Credit Hours] Kent State University</w:t>
            </w:r>
          </w:p>
        </w:tc>
      </w:tr>
      <w:tr w:rsidR="00771854" w:rsidRPr="00E1310C" w14:paraId="6C1AF443"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365604A" w14:textId="77777777" w:rsidR="00771854" w:rsidRPr="00E1310C" w:rsidRDefault="00771854"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ANTH 18210 Introduction to Cultural Anthropology (DIVG) (KSS)</w:t>
            </w:r>
          </w:p>
          <w:p w14:paraId="632BAC28" w14:textId="77777777" w:rsidR="00771854" w:rsidRPr="00E1310C" w:rsidRDefault="00771854"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or ANTH 18420 Introduction to Archaeology (DIVG) (KSS)</w:t>
            </w:r>
          </w:p>
        </w:tc>
        <w:tc>
          <w:tcPr>
            <w:tcW w:w="1440" w:type="dxa"/>
            <w:tcBorders>
              <w:top w:val="single" w:sz="4" w:space="0" w:color="auto"/>
              <w:left w:val="single" w:sz="4" w:space="0" w:color="auto"/>
              <w:bottom w:val="single" w:sz="4" w:space="0" w:color="auto"/>
              <w:right w:val="single" w:sz="4" w:space="0" w:color="auto"/>
            </w:tcBorders>
            <w:vAlign w:val="center"/>
          </w:tcPr>
          <w:p w14:paraId="1D7859FE"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21287C"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57D62AFF"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611998A9" w14:textId="77777777" w:rsidR="00771854" w:rsidRPr="00E1310C" w:rsidRDefault="00771854" w:rsidP="003561BC">
            <w:pPr>
              <w:tabs>
                <w:tab w:val="left" w:pos="720"/>
              </w:tabs>
              <w:rPr>
                <w:rFonts w:ascii="National Book" w:hAnsi="National Book" w:cs="Arial"/>
                <w:bCs/>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2E028202"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1424ECF"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239BE69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4E3C63A2" w14:textId="77777777" w:rsidR="00771854" w:rsidRPr="00E1310C" w:rsidRDefault="00771854"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DC72660"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1819A0"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5B9DF58A"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2EE9218B" w14:textId="77777777" w:rsidR="00771854" w:rsidRPr="00E1310C" w:rsidRDefault="00771854"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0B8954E"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44B9F1"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3AEAF63C"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5E1A8AA" w14:textId="77777777" w:rsidR="00771854" w:rsidRPr="00E1310C" w:rsidRDefault="00771854"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D10736C"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28E522"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72F52CF2"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2F52E11" w14:textId="77777777" w:rsidR="00771854" w:rsidRPr="00E1310C" w:rsidRDefault="00771854"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Semester Three: [15 Credit Hours] Kent State University</w:t>
            </w:r>
          </w:p>
        </w:tc>
      </w:tr>
      <w:tr w:rsidR="00771854" w:rsidRPr="00E1310C" w14:paraId="5533EB5B"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CA39E6"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ropology (ANTH)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31BFB4D"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84B581"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771854" w:rsidRPr="00E1310C" w14:paraId="453BA16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3D8E590" w14:textId="77777777" w:rsidR="00771854" w:rsidRPr="00E1310C" w:rsidRDefault="00771854" w:rsidP="003561BC">
            <w:pPr>
              <w:tabs>
                <w:tab w:val="left" w:pos="720"/>
              </w:tabs>
              <w:rPr>
                <w:rFonts w:ascii="National Book" w:hAnsi="National Book" w:cs="Arial"/>
                <w:bCs/>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2EBA78A"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875E5B"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7FBE031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1BABA5D1"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304FBA6"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36D60A"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3B3F26E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78971CE"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EDFCDC5"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E5C18D"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0BEC025D"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0C415E2"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D8827C9"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B6B3C0F"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0144936D"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236773" w14:textId="77777777" w:rsidR="00771854" w:rsidRPr="00E1310C" w:rsidRDefault="00771854"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Semester Four: [16 Credit Hours] Kent State University</w:t>
            </w:r>
          </w:p>
        </w:tc>
      </w:tr>
      <w:tr w:rsidR="00771854" w:rsidRPr="00E1310C" w14:paraId="73C477EC"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ED87EC2"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 18630 Human Evolution (KBS)</w:t>
            </w:r>
          </w:p>
        </w:tc>
        <w:tc>
          <w:tcPr>
            <w:tcW w:w="1440" w:type="dxa"/>
            <w:tcBorders>
              <w:top w:val="single" w:sz="4" w:space="0" w:color="auto"/>
              <w:left w:val="single" w:sz="4" w:space="0" w:color="auto"/>
              <w:bottom w:val="single" w:sz="4" w:space="0" w:color="auto"/>
              <w:right w:val="single" w:sz="4" w:space="0" w:color="auto"/>
            </w:tcBorders>
            <w:vAlign w:val="center"/>
          </w:tcPr>
          <w:p w14:paraId="1283C13B"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98B0D3"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1DE59D95"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339A0CE"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ANTH 18631 Issues in Human Evolution (KBS) (KLAB)</w:t>
            </w:r>
          </w:p>
        </w:tc>
        <w:tc>
          <w:tcPr>
            <w:tcW w:w="1440" w:type="dxa"/>
            <w:tcBorders>
              <w:top w:val="single" w:sz="4" w:space="0" w:color="auto"/>
              <w:left w:val="single" w:sz="4" w:space="0" w:color="auto"/>
              <w:bottom w:val="single" w:sz="4" w:space="0" w:color="auto"/>
              <w:right w:val="single" w:sz="4" w:space="0" w:color="auto"/>
            </w:tcBorders>
            <w:vAlign w:val="center"/>
          </w:tcPr>
          <w:p w14:paraId="64DAD347"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9E83FD5" w14:textId="77777777" w:rsidR="00771854" w:rsidRPr="00E1310C" w:rsidRDefault="00771854" w:rsidP="003561BC">
            <w:pPr>
              <w:tabs>
                <w:tab w:val="left" w:pos="720"/>
              </w:tabs>
              <w:rPr>
                <w:rFonts w:ascii="National Book" w:hAnsi="National Book" w:cs="Arial"/>
                <w:color w:val="002060"/>
                <w:sz w:val="20"/>
                <w:szCs w:val="20"/>
              </w:rPr>
            </w:pPr>
          </w:p>
        </w:tc>
      </w:tr>
      <w:tr w:rsidR="00771854" w:rsidRPr="00E1310C" w14:paraId="2549B605"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CDB1062"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ropology (AN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B103C5E"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8E8C7E7"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771854" w:rsidRPr="00E1310C" w14:paraId="41595880"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7D8B423"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F835FC7"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FE56EC"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30C5058A"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1BA50C41"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5D3E6B7"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46D0CC"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6B02B7AB"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1725A66" w14:textId="77777777" w:rsidR="00771854" w:rsidRPr="00E1310C" w:rsidRDefault="00771854" w:rsidP="003561BC">
            <w:pPr>
              <w:tabs>
                <w:tab w:val="left" w:pos="720"/>
              </w:tabs>
              <w:rPr>
                <w:rFonts w:ascii="National Book" w:hAnsi="National Book" w:cs="Arial"/>
                <w:color w:val="FFFFFF" w:themeColor="background1"/>
                <w:sz w:val="20"/>
                <w:szCs w:val="20"/>
              </w:rPr>
            </w:pPr>
            <w:r w:rsidRPr="00E1310C">
              <w:rPr>
                <w:rFonts w:ascii="National Book" w:hAnsi="National Book" w:cs="Arial"/>
                <w:b/>
                <w:color w:val="FFFFFF" w:themeColor="background1"/>
                <w:sz w:val="20"/>
                <w:szCs w:val="20"/>
              </w:rPr>
              <w:t>Semester Five: [15 Credit Hours] Kent State University</w:t>
            </w:r>
          </w:p>
        </w:tc>
      </w:tr>
      <w:tr w:rsidR="00771854" w:rsidRPr="00E1310C" w14:paraId="102F4B80"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624D194C"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 38490 Quantitative Anthropology</w:t>
            </w:r>
          </w:p>
          <w:p w14:paraId="42D07451"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or ANTH 48001 Qualitative Research Methods in Anthropology</w:t>
            </w:r>
          </w:p>
        </w:tc>
        <w:tc>
          <w:tcPr>
            <w:tcW w:w="1440" w:type="dxa"/>
            <w:tcBorders>
              <w:top w:val="single" w:sz="4" w:space="0" w:color="auto"/>
              <w:left w:val="single" w:sz="4" w:space="0" w:color="auto"/>
              <w:bottom w:val="single" w:sz="4" w:space="0" w:color="auto"/>
              <w:right w:val="single" w:sz="4" w:space="0" w:color="auto"/>
            </w:tcBorders>
            <w:vAlign w:val="center"/>
          </w:tcPr>
          <w:p w14:paraId="520B1CFE"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F6426C0"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771854" w:rsidRPr="00E1310C" w14:paraId="4AA5CA8C"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1702660"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rchaeology Elective</w:t>
            </w:r>
          </w:p>
        </w:tc>
        <w:tc>
          <w:tcPr>
            <w:tcW w:w="1440" w:type="dxa"/>
            <w:tcBorders>
              <w:top w:val="single" w:sz="4" w:space="0" w:color="auto"/>
              <w:left w:val="single" w:sz="4" w:space="0" w:color="auto"/>
              <w:bottom w:val="single" w:sz="4" w:space="0" w:color="auto"/>
              <w:right w:val="single" w:sz="4" w:space="0" w:color="auto"/>
            </w:tcBorders>
            <w:vAlign w:val="center"/>
          </w:tcPr>
          <w:p w14:paraId="467CDF2E"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8ACB4B"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771854" w:rsidRPr="00E1310C" w14:paraId="2BD961D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5582F94"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Cultural Anthropology Elective</w:t>
            </w:r>
          </w:p>
        </w:tc>
        <w:tc>
          <w:tcPr>
            <w:tcW w:w="1440" w:type="dxa"/>
            <w:tcBorders>
              <w:top w:val="single" w:sz="4" w:space="0" w:color="auto"/>
              <w:left w:val="single" w:sz="4" w:space="0" w:color="auto"/>
              <w:bottom w:val="single" w:sz="4" w:space="0" w:color="auto"/>
              <w:right w:val="single" w:sz="4" w:space="0" w:color="auto"/>
            </w:tcBorders>
            <w:vAlign w:val="center"/>
          </w:tcPr>
          <w:p w14:paraId="33262EFC"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E55ACD"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771854" w:rsidRPr="00E1310C" w14:paraId="3CBCBB8C"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4D8B0FC8"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6AE9389B"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02D810E"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039844B3"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F73ABF3" w14:textId="4951ED62" w:rsidR="00771854" w:rsidRPr="00E1310C" w:rsidRDefault="00771854" w:rsidP="003561BC">
            <w:pPr>
              <w:tabs>
                <w:tab w:val="left" w:pos="720"/>
              </w:tabs>
              <w:rPr>
                <w:rFonts w:ascii="National Book" w:hAnsi="National Book" w:cs="Arial"/>
                <w:color w:val="FFFFFF" w:themeColor="background1"/>
                <w:sz w:val="20"/>
                <w:szCs w:val="20"/>
              </w:rPr>
            </w:pPr>
            <w:r w:rsidRPr="00E1310C">
              <w:rPr>
                <w:rFonts w:ascii="National Book" w:hAnsi="National Book" w:cs="Arial"/>
                <w:b/>
                <w:color w:val="FFFFFF" w:themeColor="background1"/>
                <w:sz w:val="20"/>
                <w:szCs w:val="20"/>
              </w:rPr>
              <w:t>Semester Six: [1</w:t>
            </w:r>
            <w:r w:rsidR="00513A24">
              <w:rPr>
                <w:rFonts w:ascii="National Book" w:hAnsi="National Book" w:cs="Arial"/>
                <w:b/>
                <w:color w:val="FFFFFF" w:themeColor="background1"/>
                <w:sz w:val="20"/>
                <w:szCs w:val="20"/>
              </w:rPr>
              <w:t>6</w:t>
            </w:r>
            <w:r w:rsidRPr="00E1310C">
              <w:rPr>
                <w:rFonts w:ascii="National Book" w:hAnsi="National Book" w:cs="Arial"/>
                <w:b/>
                <w:color w:val="FFFFFF" w:themeColor="background1"/>
                <w:sz w:val="20"/>
                <w:szCs w:val="20"/>
              </w:rPr>
              <w:t xml:space="preserve"> Credit Hours] Kent State University</w:t>
            </w:r>
          </w:p>
        </w:tc>
      </w:tr>
      <w:tr w:rsidR="00771854" w:rsidRPr="00E1310C" w14:paraId="1F48BC61"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3903C15"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ropology (ANTH)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F5D95D2"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4968DD"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771854" w:rsidRPr="00E1310C" w14:paraId="389BF860" w14:textId="77777777" w:rsidTr="003561BC">
        <w:trPr>
          <w:trHeight w:val="89"/>
        </w:trPr>
        <w:tc>
          <w:tcPr>
            <w:tcW w:w="6840" w:type="dxa"/>
            <w:tcBorders>
              <w:top w:val="single" w:sz="4" w:space="0" w:color="auto"/>
              <w:left w:val="single" w:sz="4" w:space="0" w:color="auto"/>
              <w:bottom w:val="single" w:sz="4" w:space="0" w:color="auto"/>
              <w:right w:val="single" w:sz="4" w:space="0" w:color="auto"/>
            </w:tcBorders>
          </w:tcPr>
          <w:p w14:paraId="446FA3C3"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Biological Anthropology Elective</w:t>
            </w:r>
          </w:p>
        </w:tc>
        <w:tc>
          <w:tcPr>
            <w:tcW w:w="1440" w:type="dxa"/>
            <w:tcBorders>
              <w:top w:val="single" w:sz="4" w:space="0" w:color="auto"/>
              <w:left w:val="single" w:sz="4" w:space="0" w:color="auto"/>
              <w:bottom w:val="single" w:sz="4" w:space="0" w:color="auto"/>
              <w:right w:val="single" w:sz="4" w:space="0" w:color="auto"/>
            </w:tcBorders>
          </w:tcPr>
          <w:p w14:paraId="09EA5778"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E2A5215" w14:textId="77777777" w:rsidR="00771854" w:rsidRPr="00E1310C" w:rsidRDefault="00771854"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771854" w:rsidRPr="00E1310C" w14:paraId="692E06DC" w14:textId="77777777" w:rsidTr="003561BC">
        <w:trPr>
          <w:trHeight w:val="89"/>
        </w:trPr>
        <w:tc>
          <w:tcPr>
            <w:tcW w:w="6840" w:type="dxa"/>
            <w:tcBorders>
              <w:top w:val="single" w:sz="4" w:space="0" w:color="auto"/>
              <w:left w:val="single" w:sz="4" w:space="0" w:color="auto"/>
              <w:bottom w:val="single" w:sz="4" w:space="0" w:color="auto"/>
              <w:right w:val="single" w:sz="4" w:space="0" w:color="auto"/>
            </w:tcBorders>
          </w:tcPr>
          <w:p w14:paraId="52944162" w14:textId="77777777" w:rsidR="00771854" w:rsidRPr="00E1310C" w:rsidRDefault="00771854"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1C9D2385" w14:textId="65428495" w:rsidR="00771854" w:rsidRPr="00E1310C" w:rsidRDefault="00513A24" w:rsidP="003561B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0</w:t>
            </w:r>
          </w:p>
        </w:tc>
        <w:tc>
          <w:tcPr>
            <w:tcW w:w="1170" w:type="dxa"/>
            <w:tcBorders>
              <w:top w:val="single" w:sz="4" w:space="0" w:color="auto"/>
              <w:left w:val="single" w:sz="4" w:space="0" w:color="auto"/>
              <w:bottom w:val="single" w:sz="4" w:space="0" w:color="auto"/>
              <w:right w:val="single" w:sz="4" w:space="0" w:color="auto"/>
            </w:tcBorders>
            <w:vAlign w:val="center"/>
          </w:tcPr>
          <w:p w14:paraId="536873C4" w14:textId="77777777" w:rsidR="00771854" w:rsidRPr="00E1310C" w:rsidRDefault="00771854" w:rsidP="003561BC">
            <w:pPr>
              <w:tabs>
                <w:tab w:val="left" w:pos="720"/>
              </w:tabs>
              <w:jc w:val="center"/>
              <w:rPr>
                <w:rFonts w:ascii="National Book" w:hAnsi="National Book" w:cs="Arial"/>
                <w:color w:val="002060"/>
                <w:sz w:val="20"/>
                <w:szCs w:val="20"/>
              </w:rPr>
            </w:pPr>
          </w:p>
        </w:tc>
      </w:tr>
      <w:tr w:rsidR="00771854" w:rsidRPr="00E1310C" w14:paraId="5337588F"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5CA0BE7" w14:textId="60621115" w:rsidR="00771854" w:rsidRPr="00BF4294" w:rsidRDefault="00771854" w:rsidP="00BF4294">
            <w:pPr>
              <w:tabs>
                <w:tab w:val="left" w:pos="720"/>
              </w:tabs>
              <w:jc w:val="center"/>
              <w:rPr>
                <w:rFonts w:ascii="National Book" w:hAnsi="National Book" w:cs="Arial"/>
                <w:color w:val="FFFFFF" w:themeColor="background1"/>
                <w:sz w:val="22"/>
                <w:szCs w:val="22"/>
              </w:rPr>
            </w:pPr>
            <w:r w:rsidRPr="00BF4294">
              <w:rPr>
                <w:rFonts w:ascii="National Book" w:hAnsi="National Book" w:cs="Arial"/>
                <w:b/>
                <w:color w:val="FFFFFF" w:themeColor="background1"/>
                <w:sz w:val="22"/>
                <w:szCs w:val="22"/>
              </w:rPr>
              <w:t>9</w:t>
            </w:r>
            <w:r w:rsidR="00513A24" w:rsidRPr="00BF4294">
              <w:rPr>
                <w:rFonts w:ascii="National Book" w:hAnsi="National Book" w:cs="Arial"/>
                <w:b/>
                <w:color w:val="FFFFFF" w:themeColor="background1"/>
                <w:sz w:val="22"/>
                <w:szCs w:val="22"/>
              </w:rPr>
              <w:t>1</w:t>
            </w:r>
            <w:r w:rsidRPr="00BF4294">
              <w:rPr>
                <w:rFonts w:ascii="National Book" w:hAnsi="National Book" w:cs="Arial"/>
                <w:b/>
                <w:color w:val="FFFFFF" w:themeColor="background1"/>
                <w:sz w:val="22"/>
                <w:szCs w:val="22"/>
              </w:rPr>
              <w:t xml:space="preserve"> Total Credit Hours of Prerequisite Coursework at Kent State University</w:t>
            </w:r>
          </w:p>
        </w:tc>
      </w:tr>
    </w:tbl>
    <w:p w14:paraId="6E01CAAA" w14:textId="2AB8E3FA" w:rsidR="00015292" w:rsidRPr="000963BF" w:rsidRDefault="00015292">
      <w:pPr>
        <w:rPr>
          <w:rFonts w:ascii="National Book" w:hAnsi="National Book"/>
          <w:color w:val="002060"/>
          <w:sz w:val="22"/>
          <w:szCs w:val="22"/>
        </w:rPr>
      </w:pPr>
    </w:p>
    <w:p w14:paraId="14EAA6B5" w14:textId="77777777" w:rsidR="00015292" w:rsidRDefault="00015292"/>
    <w:p w14:paraId="1517B8AA" w14:textId="77777777" w:rsidR="00015292" w:rsidRDefault="00015292"/>
    <w:tbl>
      <w:tblPr>
        <w:tblStyle w:val="TableGrid"/>
        <w:tblpPr w:leftFromText="180" w:rightFromText="180" w:vertAnchor="page" w:horzAnchor="margin" w:tblpY="2236"/>
        <w:tblW w:w="5053" w:type="pct"/>
        <w:tblLook w:val="04A0" w:firstRow="1" w:lastRow="0" w:firstColumn="1" w:lastColumn="0" w:noHBand="0" w:noVBand="1"/>
      </w:tblPr>
      <w:tblGrid>
        <w:gridCol w:w="3677"/>
        <w:gridCol w:w="1172"/>
        <w:gridCol w:w="2202"/>
        <w:gridCol w:w="1155"/>
        <w:gridCol w:w="1243"/>
      </w:tblGrid>
      <w:tr w:rsidR="009629B3" w:rsidRPr="00057DEF" w14:paraId="127C74CC" w14:textId="77777777" w:rsidTr="009629B3">
        <w:tc>
          <w:tcPr>
            <w:tcW w:w="1946" w:type="pct"/>
            <w:shd w:val="clear" w:color="auto" w:fill="D9D9D9" w:themeFill="background1" w:themeFillShade="D9"/>
            <w:vAlign w:val="center"/>
          </w:tcPr>
          <w:p w14:paraId="7B8F92EF" w14:textId="77777777" w:rsidR="009629B3" w:rsidRPr="000C1C0F" w:rsidRDefault="009629B3" w:rsidP="009629B3">
            <w:pPr>
              <w:rPr>
                <w:rFonts w:ascii="National Book" w:hAnsi="National Book" w:cs="Arial"/>
                <w:color w:val="002060"/>
              </w:rPr>
            </w:pPr>
            <w:r w:rsidRPr="00057DEF">
              <w:rPr>
                <w:rFonts w:ascii="National Book" w:hAnsi="National Book" w:cs="Arial"/>
                <w:b/>
                <w:bCs/>
                <w:color w:val="002060"/>
                <w:sz w:val="18"/>
                <w:szCs w:val="18"/>
              </w:rPr>
              <w:t>UA Course</w:t>
            </w:r>
          </w:p>
        </w:tc>
        <w:tc>
          <w:tcPr>
            <w:tcW w:w="620" w:type="pct"/>
            <w:shd w:val="clear" w:color="auto" w:fill="D9D9D9" w:themeFill="background1" w:themeFillShade="D9"/>
            <w:vAlign w:val="center"/>
          </w:tcPr>
          <w:p w14:paraId="4E04CD3D" w14:textId="77777777" w:rsidR="009629B3" w:rsidRPr="000C1C0F" w:rsidRDefault="009629B3" w:rsidP="009629B3">
            <w:pPr>
              <w:jc w:val="center"/>
              <w:rPr>
                <w:rFonts w:ascii="National Book" w:hAnsi="National Book" w:cs="Arial"/>
                <w:color w:val="002060"/>
              </w:rPr>
            </w:pPr>
            <w:r w:rsidRPr="00057DEF">
              <w:rPr>
                <w:rFonts w:ascii="National Book" w:hAnsi="National Book" w:cs="Arial"/>
                <w:b/>
                <w:bCs/>
                <w:color w:val="002060"/>
                <w:sz w:val="18"/>
                <w:szCs w:val="18"/>
              </w:rPr>
              <w:t>UA Credit Hours</w:t>
            </w:r>
          </w:p>
        </w:tc>
        <w:tc>
          <w:tcPr>
            <w:tcW w:w="1165" w:type="pct"/>
            <w:shd w:val="clear" w:color="auto" w:fill="D9D9D9" w:themeFill="background1" w:themeFillShade="D9"/>
            <w:vAlign w:val="center"/>
          </w:tcPr>
          <w:p w14:paraId="29428516" w14:textId="77777777" w:rsidR="009629B3" w:rsidRPr="00057DEF" w:rsidRDefault="009629B3" w:rsidP="009629B3">
            <w:pPr>
              <w:rPr>
                <w:rFonts w:ascii="National Book" w:hAnsi="National Book" w:cs="Arial"/>
                <w:color w:val="002060"/>
              </w:rPr>
            </w:pPr>
            <w:r w:rsidRPr="00057DEF">
              <w:rPr>
                <w:rFonts w:ascii="National Book" w:hAnsi="National Book" w:cs="Arial"/>
                <w:b/>
                <w:bCs/>
                <w:color w:val="002060"/>
                <w:sz w:val="18"/>
                <w:szCs w:val="18"/>
              </w:rPr>
              <w:t>KSU Course</w:t>
            </w:r>
          </w:p>
        </w:tc>
        <w:tc>
          <w:tcPr>
            <w:tcW w:w="611" w:type="pct"/>
            <w:shd w:val="clear" w:color="auto" w:fill="D9D9D9" w:themeFill="background1" w:themeFillShade="D9"/>
            <w:vAlign w:val="center"/>
          </w:tcPr>
          <w:p w14:paraId="77F8745B"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b/>
                <w:bCs/>
                <w:color w:val="002060"/>
                <w:sz w:val="18"/>
                <w:szCs w:val="18"/>
              </w:rPr>
              <w:t>KSU Credit Hours</w:t>
            </w:r>
          </w:p>
        </w:tc>
        <w:tc>
          <w:tcPr>
            <w:tcW w:w="658" w:type="pct"/>
            <w:shd w:val="clear" w:color="auto" w:fill="D9D9D9" w:themeFill="background1" w:themeFillShade="D9"/>
            <w:vAlign w:val="center"/>
          </w:tcPr>
          <w:p w14:paraId="1194BF52"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b/>
                <w:bCs/>
                <w:color w:val="002060"/>
                <w:sz w:val="18"/>
                <w:szCs w:val="18"/>
              </w:rPr>
              <w:t>Upper Division</w:t>
            </w:r>
          </w:p>
        </w:tc>
      </w:tr>
      <w:tr w:rsidR="009629B3" w:rsidRPr="00057DEF" w14:paraId="77BC3913" w14:textId="77777777" w:rsidTr="009629B3">
        <w:tc>
          <w:tcPr>
            <w:tcW w:w="1946" w:type="pct"/>
          </w:tcPr>
          <w:p w14:paraId="4B997EF0"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5AA7AC4E"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D8A147C"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540C551" w14:textId="77777777" w:rsidR="009629B3" w:rsidRPr="00057DEF" w:rsidRDefault="009629B3" w:rsidP="009629B3">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00DEA067"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184F9271" w14:textId="77777777" w:rsidTr="009629B3">
        <w:tc>
          <w:tcPr>
            <w:tcW w:w="1946" w:type="pct"/>
          </w:tcPr>
          <w:p w14:paraId="0AE68DCF"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49DAFF9D"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718CF376"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764F65E" w14:textId="77777777" w:rsidR="009629B3" w:rsidRPr="00057DEF" w:rsidRDefault="009629B3" w:rsidP="009629B3">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74C61C6"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6AEDF9DB" w14:textId="77777777" w:rsidTr="009629B3">
        <w:tc>
          <w:tcPr>
            <w:tcW w:w="1946" w:type="pct"/>
          </w:tcPr>
          <w:p w14:paraId="3FB1C4A7"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21D21F13"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4FEDEAB"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0F388" w14:textId="77777777" w:rsidR="009629B3" w:rsidRPr="00057DEF" w:rsidRDefault="009629B3" w:rsidP="009629B3">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F7B5EBA"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5E5DF764" w14:textId="77777777" w:rsidTr="009629B3">
        <w:tc>
          <w:tcPr>
            <w:tcW w:w="1946" w:type="pct"/>
          </w:tcPr>
          <w:p w14:paraId="4697432A"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33F87ECC"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F251819"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D1A5591" w14:textId="77777777" w:rsidR="009629B3" w:rsidRPr="00057DEF" w:rsidRDefault="009629B3" w:rsidP="009629B3">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6517763"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1C6A7050" w14:textId="77777777" w:rsidTr="009629B3">
        <w:tc>
          <w:tcPr>
            <w:tcW w:w="1946" w:type="pct"/>
          </w:tcPr>
          <w:p w14:paraId="55E89CC8"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57D37C3F"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75263B0"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EC738DE" w14:textId="77777777" w:rsidR="009629B3" w:rsidRPr="00057DEF" w:rsidRDefault="009629B3" w:rsidP="009629B3">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BDD8600"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6FD84BBD" w14:textId="77777777" w:rsidTr="009629B3">
        <w:tc>
          <w:tcPr>
            <w:tcW w:w="1946" w:type="pct"/>
          </w:tcPr>
          <w:p w14:paraId="3A637D63"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15CE0E04"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1CFC7B22"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D0C8C5D" w14:textId="77777777" w:rsidR="009629B3" w:rsidRPr="00057DEF" w:rsidRDefault="009629B3" w:rsidP="009629B3">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05718A6E"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6C669F2E" w14:textId="77777777" w:rsidTr="009629B3">
        <w:tc>
          <w:tcPr>
            <w:tcW w:w="1946" w:type="pct"/>
          </w:tcPr>
          <w:p w14:paraId="57DE9130"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1074BE46"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9B4431E"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37FBEE0" w14:textId="77777777" w:rsidR="009629B3" w:rsidRPr="00057DEF" w:rsidRDefault="009629B3" w:rsidP="009629B3">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6CA5D36"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5FE3C42F" w14:textId="77777777" w:rsidTr="009629B3">
        <w:tc>
          <w:tcPr>
            <w:tcW w:w="1946" w:type="pct"/>
          </w:tcPr>
          <w:p w14:paraId="37F59B40"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6451C3AF"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FCCFDD2"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3234AF" w14:textId="77777777" w:rsidR="009629B3" w:rsidRPr="00057DEF" w:rsidRDefault="009629B3" w:rsidP="009629B3">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1BFDC9"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73C99990" w14:textId="77777777" w:rsidTr="009629B3">
        <w:tc>
          <w:tcPr>
            <w:tcW w:w="1946" w:type="pct"/>
          </w:tcPr>
          <w:p w14:paraId="3FEA39CF" w14:textId="77777777" w:rsidR="009629B3" w:rsidRPr="000C1C0F" w:rsidRDefault="009629B3" w:rsidP="009629B3">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17B881E9" w14:textId="77777777" w:rsidR="009629B3" w:rsidRPr="000C1C0F" w:rsidRDefault="009629B3" w:rsidP="009629B3">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1C5C749B"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1F21130" w14:textId="77777777" w:rsidR="009629B3" w:rsidRPr="00057DEF" w:rsidRDefault="009629B3" w:rsidP="009629B3">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E8A1EB9" w14:textId="77777777" w:rsidR="009629B3" w:rsidRPr="00057DEF" w:rsidRDefault="009629B3" w:rsidP="009629B3">
            <w:pPr>
              <w:jc w:val="center"/>
              <w:rPr>
                <w:rFonts w:ascii="National Book" w:hAnsi="National Book" w:cs="Arial"/>
                <w:color w:val="002060"/>
              </w:rPr>
            </w:pPr>
            <w:r w:rsidRPr="00057DEF">
              <w:rPr>
                <w:rFonts w:ascii="National Book" w:hAnsi="National Book" w:cs="Arial"/>
                <w:color w:val="002060"/>
              </w:rPr>
              <w:t>■</w:t>
            </w:r>
          </w:p>
        </w:tc>
      </w:tr>
      <w:tr w:rsidR="009629B3" w:rsidRPr="00057DEF" w14:paraId="25D3111B" w14:textId="77777777" w:rsidTr="009629B3">
        <w:tc>
          <w:tcPr>
            <w:tcW w:w="1946" w:type="pct"/>
          </w:tcPr>
          <w:p w14:paraId="18151AE8" w14:textId="77777777" w:rsidR="009629B3" w:rsidRPr="000C1C0F" w:rsidRDefault="009629B3" w:rsidP="009629B3">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7CB5F7D7" w14:textId="77777777" w:rsidR="009629B3" w:rsidRPr="000C1C0F" w:rsidRDefault="009629B3" w:rsidP="009629B3">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6BF1F0D5" w14:textId="77777777" w:rsidR="009629B3" w:rsidRPr="00057DEF" w:rsidRDefault="009629B3" w:rsidP="009629B3">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BB113CA" w14:textId="77777777" w:rsidR="009629B3" w:rsidRPr="00057DEF" w:rsidRDefault="009629B3" w:rsidP="009629B3">
            <w:pPr>
              <w:jc w:val="center"/>
              <w:rPr>
                <w:rFonts w:ascii="National Book" w:hAnsi="National Book" w:cs="Arial"/>
                <w:color w:val="002060"/>
              </w:rPr>
            </w:pPr>
            <w:r>
              <w:rPr>
                <w:rFonts w:ascii="National Book" w:hAnsi="National Book" w:cs="Arial"/>
                <w:color w:val="002060"/>
              </w:rPr>
              <w:t>0-1</w:t>
            </w:r>
          </w:p>
        </w:tc>
        <w:tc>
          <w:tcPr>
            <w:tcW w:w="658" w:type="pct"/>
          </w:tcPr>
          <w:p w14:paraId="13510254" w14:textId="77777777" w:rsidR="009629B3" w:rsidRPr="00057DEF" w:rsidRDefault="009629B3" w:rsidP="009629B3">
            <w:pPr>
              <w:spacing w:before="120"/>
              <w:jc w:val="center"/>
              <w:rPr>
                <w:rFonts w:ascii="National Book" w:hAnsi="National Book" w:cs="Arial"/>
                <w:color w:val="002060"/>
              </w:rPr>
            </w:pPr>
            <w:r w:rsidRPr="00057DEF">
              <w:rPr>
                <w:rFonts w:ascii="National Book" w:hAnsi="National Book" w:cs="Arial"/>
                <w:color w:val="002060"/>
              </w:rPr>
              <w:t>■</w:t>
            </w:r>
          </w:p>
        </w:tc>
      </w:tr>
    </w:tbl>
    <w:p w14:paraId="1C559E95" w14:textId="42C4FA32" w:rsidR="00BD6519" w:rsidRPr="00B34646" w:rsidRDefault="009629B3" w:rsidP="009629B3">
      <w:pPr>
        <w:rPr>
          <w:rFonts w:ascii="National Book" w:hAnsi="National Book" w:cs="Arial"/>
          <w:b/>
          <w:bCs/>
        </w:rPr>
      </w:pPr>
      <w:r>
        <w:rPr>
          <w:rFonts w:ascii="National Book" w:hAnsi="National Book" w:cs="Arial"/>
          <w:b/>
          <w:bCs/>
          <w:color w:val="002060"/>
        </w:rPr>
        <w:tab/>
      </w:r>
      <w:r>
        <w:rPr>
          <w:rFonts w:ascii="National Book" w:hAnsi="National Book" w:cs="Arial"/>
          <w:b/>
          <w:bCs/>
          <w:color w:val="002060"/>
        </w:rPr>
        <w:tab/>
      </w:r>
      <w:r w:rsidRPr="009629B3">
        <w:rPr>
          <w:rFonts w:ascii="National Book" w:hAnsi="National Book" w:cs="Arial"/>
          <w:b/>
          <w:bCs/>
          <w:color w:val="002060"/>
        </w:rPr>
        <w:t xml:space="preserve">To be transferred from University of Akron School of Law upon completion </w:t>
      </w:r>
      <w:r w:rsidRPr="00B34646">
        <w:rPr>
          <w:rFonts w:ascii="National Book" w:hAnsi="National Book" w:cs="Arial"/>
          <w:b/>
          <w:bCs/>
        </w:rPr>
        <w:t xml:space="preserve">of </w:t>
      </w:r>
    </w:p>
    <w:p w14:paraId="01F75747" w14:textId="25401205" w:rsidR="00BD6519" w:rsidRDefault="00BD6519" w:rsidP="00411C0D">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p w14:paraId="3415BDF1" w14:textId="77777777" w:rsidR="00411C0D" w:rsidRDefault="00411C0D" w:rsidP="00411C0D">
      <w:pPr>
        <w:jc w:val="center"/>
        <w:rPr>
          <w:rFonts w:ascii="National Book" w:hAnsi="National Book" w:cs="Arial"/>
          <w:b/>
          <w:bCs/>
          <w:color w:val="FFFFFF" w:themeColor="background1"/>
        </w:rPr>
      </w:pPr>
    </w:p>
    <w:p w14:paraId="769FAD1F" w14:textId="6946881D" w:rsidR="00BD6519" w:rsidRPr="00411C0D" w:rsidRDefault="00411C0D" w:rsidP="00411C0D">
      <w:pPr>
        <w:jc w:val="center"/>
        <w:rPr>
          <w:rFonts w:ascii="National Book" w:hAnsi="National Book" w:cs="Arial"/>
          <w:b/>
          <w:bCs/>
          <w:color w:val="002060"/>
        </w:rPr>
      </w:pPr>
      <w:r w:rsidRPr="00411C0D">
        <w:rPr>
          <w:rFonts w:ascii="National Book" w:hAnsi="National Book" w:cs="Arial"/>
          <w:b/>
          <w:bCs/>
          <w:color w:val="002060"/>
        </w:rPr>
        <w:t>Minimum 120 Total Credit Hours to Graduate with Bachelor of Arts in Anthropology, including UA transfer coursework, from Kent State University</w:t>
      </w:r>
    </w:p>
    <w:p w14:paraId="0048614F" w14:textId="6390C3E5" w:rsidR="009629B3" w:rsidRPr="000272A3" w:rsidRDefault="009629B3" w:rsidP="009629B3">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02786CDE" w14:textId="3877DD8F" w:rsidR="00111AF4" w:rsidRDefault="00111AF4">
      <w:pPr>
        <w:rPr>
          <w:rFonts w:ascii="National Book" w:hAnsi="National Book" w:cs="Arial"/>
          <w:b/>
          <w:bCs/>
        </w:rPr>
      </w:pPr>
      <w:r>
        <w:rPr>
          <w:rFonts w:ascii="National Book" w:hAnsi="National Book" w:cs="Arial"/>
          <w:b/>
          <w:bCs/>
        </w:rPr>
        <w:br w:type="page"/>
      </w:r>
    </w:p>
    <w:p w14:paraId="697B85B2" w14:textId="77777777" w:rsidR="00DB4CE8" w:rsidRDefault="00DB4CE8" w:rsidP="009629B3">
      <w:pPr>
        <w:jc w:val="center"/>
        <w:rPr>
          <w:rFonts w:ascii="Arial" w:hAnsi="Arial" w:cs="Arial"/>
          <w:b/>
        </w:rPr>
      </w:pPr>
    </w:p>
    <w:p w14:paraId="0B3E6529" w14:textId="30EE52CF" w:rsidR="00057DEF" w:rsidRPr="000B4A73" w:rsidRDefault="0070687A" w:rsidP="0070687A">
      <w:pPr>
        <w:pStyle w:val="Heading1"/>
        <w:rPr>
          <w:rFonts w:cs="Arial"/>
        </w:rPr>
      </w:pPr>
      <w:r w:rsidRPr="000B4A73">
        <w:rPr>
          <w:noProof/>
        </w:rPr>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1064D9C" w:rsidR="00057DEF" w:rsidRDefault="0070687A" w:rsidP="0070687A">
      <w:pPr>
        <w:pStyle w:val="Heading1"/>
        <w:rPr>
          <w:rFonts w:cs="Arial"/>
        </w:rPr>
      </w:pPr>
      <w:r w:rsidRPr="00DB4CE8">
        <w:rPr>
          <w:rFonts w:cs="Arial"/>
        </w:rPr>
        <w:t>Partnership Process</w:t>
      </w:r>
    </w:p>
    <w:p w14:paraId="0989ED41" w14:textId="77777777" w:rsidR="0070687A" w:rsidRPr="0070687A" w:rsidRDefault="0070687A" w:rsidP="0070687A"/>
    <w:tbl>
      <w:tblPr>
        <w:tblW w:w="9720" w:type="dxa"/>
        <w:jc w:val="center"/>
        <w:tblCellMar>
          <w:left w:w="0" w:type="dxa"/>
          <w:right w:w="0" w:type="dxa"/>
        </w:tblCellMar>
        <w:tblLook w:val="04A0" w:firstRow="1" w:lastRow="0" w:firstColumn="1" w:lastColumn="0" w:noHBand="0" w:noVBand="1"/>
      </w:tblPr>
      <w:tblGrid>
        <w:gridCol w:w="1256"/>
        <w:gridCol w:w="8464"/>
      </w:tblGrid>
      <w:tr w:rsidR="00082884" w:rsidRPr="000A2A9E" w14:paraId="79C07B0C" w14:textId="77777777" w:rsidTr="00082884">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14B45B9" w14:textId="77777777" w:rsidR="00082884" w:rsidRPr="000A2A9E" w:rsidRDefault="00082884" w:rsidP="0035081E">
            <w:pPr>
              <w:rPr>
                <w:rFonts w:ascii="National Book" w:hAnsi="National Book"/>
                <w:i/>
                <w:iCs/>
              </w:rPr>
            </w:pPr>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BE938F" w14:textId="77777777" w:rsidR="00082884" w:rsidRPr="000A2A9E" w:rsidRDefault="00082884" w:rsidP="00082884">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D2FCE7C" w14:textId="2A74A8AF"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Student completes </w:t>
            </w:r>
            <w:r w:rsidRPr="00B62EEB">
              <w:rPr>
                <w:rFonts w:ascii="National Book" w:hAnsi="National Book"/>
                <w:color w:val="002060"/>
              </w:rPr>
              <w:t xml:space="preserve">3+3 Program Interest Form. </w:t>
            </w:r>
          </w:p>
          <w:p w14:paraId="1E11365A" w14:textId="77777777" w:rsidR="00082884" w:rsidRPr="000A2A9E" w:rsidRDefault="00082884" w:rsidP="00082884">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155EE33B" w14:textId="1352A1C1" w:rsidR="00082884" w:rsidRPr="000A2A9E" w:rsidRDefault="00082884" w:rsidP="00082884">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736AC4">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743FFB50" w14:textId="77777777"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559924B2" w14:textId="77777777" w:rsidR="00082884" w:rsidRPr="000A2A9E" w:rsidRDefault="00082884" w:rsidP="00082884">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F21AB96" w14:textId="77777777"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082884" w:rsidRPr="000A2A9E" w14:paraId="73AF34AC" w14:textId="77777777" w:rsidTr="00082884">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3D6861" w14:textId="77777777" w:rsidR="00082884" w:rsidRPr="000A2A9E" w:rsidRDefault="00082884"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16DA362B" w14:textId="1BD123C4" w:rsidR="00082884" w:rsidRPr="000A2A9E" w:rsidRDefault="00082884" w:rsidP="00082884">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4C5CDCCC" w14:textId="4658550D" w:rsidR="00082884" w:rsidRPr="000A2A9E" w:rsidRDefault="00082884" w:rsidP="00082884">
            <w:pPr>
              <w:numPr>
                <w:ilvl w:val="0"/>
                <w:numId w:val="4"/>
              </w:numPr>
              <w:rPr>
                <w:rFonts w:ascii="National Book" w:hAnsi="National Book"/>
              </w:rPr>
            </w:pPr>
            <w:r w:rsidRPr="000A2A9E">
              <w:rPr>
                <w:rFonts w:ascii="National Book" w:hAnsi="National Book"/>
                <w:color w:val="002060"/>
              </w:rPr>
              <w:t xml:space="preserve">Upon completing </w:t>
            </w:r>
            <w:r w:rsidR="00392059">
              <w:rPr>
                <w:rFonts w:ascii="National Book" w:hAnsi="National Book"/>
                <w:color w:val="002060"/>
              </w:rPr>
              <w:t>29-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218F5B66" w14:textId="603BE376" w:rsidR="00082884" w:rsidRPr="000A2A9E" w:rsidRDefault="00082884" w:rsidP="00082884">
            <w:pPr>
              <w:numPr>
                <w:ilvl w:val="0"/>
                <w:numId w:val="4"/>
              </w:numPr>
              <w:rPr>
                <w:rFonts w:ascii="National Book" w:hAnsi="National Book"/>
              </w:rPr>
            </w:pPr>
            <w:r w:rsidRPr="000A2A9E">
              <w:rPr>
                <w:rFonts w:ascii="National Book" w:hAnsi="National Book"/>
                <w:color w:val="002060"/>
              </w:rPr>
              <w:t>Once reenrolled at KSU</w:t>
            </w:r>
            <w:hyperlink r:id="rId18"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13B21101" w14:textId="3C88992B" w:rsidR="00082884" w:rsidRPr="000A2A9E" w:rsidRDefault="00082884" w:rsidP="00082884">
            <w:pPr>
              <w:numPr>
                <w:ilvl w:val="0"/>
                <w:numId w:val="4"/>
              </w:numPr>
              <w:rPr>
                <w:rFonts w:ascii="National Book" w:hAnsi="National Book"/>
                <w:color w:val="002060"/>
              </w:rPr>
            </w:pPr>
            <w:r w:rsidRPr="000A2A9E">
              <w:rPr>
                <w:rFonts w:ascii="National Book" w:hAnsi="National Book"/>
                <w:color w:val="002060"/>
              </w:rPr>
              <w:t xml:space="preserve">KSU academic advisor </w:t>
            </w:r>
            <w:r w:rsidRPr="00DA6822">
              <w:rPr>
                <w:rFonts w:ascii="National Book" w:hAnsi="National Book"/>
                <w:color w:val="002060"/>
              </w:rPr>
              <w:t xml:space="preserve">completes </w:t>
            </w:r>
            <w:hyperlink r:id="rId20" w:history="1">
              <w:r w:rsidRPr="00736AC4">
                <w:rPr>
                  <w:rStyle w:val="Hyperlink"/>
                  <w:rFonts w:ascii="National Book" w:hAnsi="National Book"/>
                </w:rPr>
                <w:t>UA JD 3+3 Partnership Transfer Credit Form</w:t>
              </w:r>
            </w:hyperlink>
            <w:r w:rsidRPr="00DA6822">
              <w:rPr>
                <w:rFonts w:ascii="National Book" w:hAnsi="National Book"/>
                <w:color w:val="002060"/>
              </w:rPr>
              <w:t xml:space="preserve"> </w:t>
            </w:r>
            <w:r w:rsidRPr="000A2A9E">
              <w:rPr>
                <w:rFonts w:ascii="National Book" w:hAnsi="National Book"/>
                <w:color w:val="002060"/>
              </w:rPr>
              <w:t xml:space="preserve">and sends to Credit Transfer Office.  </w:t>
            </w:r>
          </w:p>
          <w:p w14:paraId="314308A3" w14:textId="77777777" w:rsidR="00082884" w:rsidRPr="000A2A9E" w:rsidRDefault="00082884" w:rsidP="00082884">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tbl>
    <w:p w14:paraId="7DB1463F" w14:textId="3356C21B" w:rsidR="00057DEF" w:rsidRPr="00DB4CE8" w:rsidRDefault="00057DEF" w:rsidP="00057DEF">
      <w:pPr>
        <w:rPr>
          <w:rFonts w:ascii="National Book" w:hAnsi="National Book"/>
          <w:color w:val="002060"/>
        </w:rPr>
      </w:pPr>
    </w:p>
    <w:p w14:paraId="2168F34C" w14:textId="74920506" w:rsidR="00C16762" w:rsidRDefault="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r w:rsidR="00C16762">
        <w:rPr>
          <w:rFonts w:ascii="National Book" w:hAnsi="National Book" w:cs="Arial"/>
          <w:b/>
          <w:bCs/>
          <w:color w:val="002060"/>
        </w:rPr>
        <w:br w:type="page"/>
      </w:r>
    </w:p>
    <w:p w14:paraId="4A141112" w14:textId="39EF0393" w:rsidR="00015292" w:rsidRPr="005A0C86" w:rsidRDefault="00015292" w:rsidP="00F84C10">
      <w:pPr>
        <w:pStyle w:val="Heading1"/>
        <w:ind w:left="0"/>
        <w:jc w:val="left"/>
      </w:pPr>
      <w:r w:rsidRPr="007B70CF">
        <w:lastRenderedPageBreak/>
        <w:t>Graduat</w:t>
      </w:r>
      <w:r w:rsidRPr="005A0C86">
        <w:t>ion Requirements</w:t>
      </w:r>
    </w:p>
    <w:p w14:paraId="38693E2D" w14:textId="77777777" w:rsidR="00C73A4C" w:rsidRPr="00E578C0" w:rsidRDefault="00C73A4C" w:rsidP="00C73A4C">
      <w:pPr>
        <w:pStyle w:val="NoSpacing"/>
        <w:rPr>
          <w:rFonts w:ascii="National Book" w:hAnsi="National Book" w:cs="Arial"/>
          <w:color w:val="002060"/>
        </w:rPr>
      </w:pPr>
    </w:p>
    <w:p w14:paraId="208AEB1A" w14:textId="57B5EA64" w:rsidR="003D52AD" w:rsidRPr="00E578C0" w:rsidRDefault="003D52AD" w:rsidP="003D52AD">
      <w:pPr>
        <w:pStyle w:val="NoSpacing"/>
        <w:rPr>
          <w:rFonts w:ascii="National Book" w:hAnsi="National Book" w:cs="Arial"/>
          <w:color w:val="002060"/>
        </w:rPr>
      </w:pPr>
      <w:r w:rsidRPr="00E578C0">
        <w:rPr>
          <w:rFonts w:ascii="National Book" w:hAnsi="National Book" w:cs="Arial"/>
          <w:color w:val="002060"/>
        </w:rPr>
        <w:t>Requirements to graduate with the BA degree program: To graduate, students must have minimum 120 credit hours, 39 upper-division credit hours of coursework, a minimum 2.</w:t>
      </w:r>
      <w:r w:rsidR="00E578C0" w:rsidRPr="00E578C0">
        <w:rPr>
          <w:rFonts w:ascii="National Book" w:hAnsi="National Book" w:cs="Arial"/>
          <w:color w:val="002060"/>
        </w:rPr>
        <w:t>00</w:t>
      </w:r>
      <w:r w:rsidRPr="00E578C0">
        <w:rPr>
          <w:rFonts w:ascii="National Book" w:hAnsi="National Book" w:cs="Arial"/>
          <w:color w:val="002060"/>
        </w:rPr>
        <w:t>0 major GPA and minimum 2.000 cumulative GPA. They must also fulfill an approved experiential learning experience</w:t>
      </w:r>
      <w:r w:rsidR="00736AC4">
        <w:rPr>
          <w:rFonts w:ascii="National Book" w:hAnsi="National Book" w:cs="Arial"/>
          <w:color w:val="002060"/>
        </w:rPr>
        <w:t xml:space="preserve"> and </w:t>
      </w:r>
      <w:r w:rsidRPr="00E578C0">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2" w:history="1">
        <w:r w:rsidRPr="00E578C0">
          <w:rPr>
            <w:rStyle w:val="Hyperlink"/>
            <w:rFonts w:ascii="National Book" w:hAnsi="National Book" w:cs="Arial"/>
          </w:rPr>
          <w:t>www.kent.edu/catalog</w:t>
        </w:r>
      </w:hyperlink>
      <w:r w:rsidRPr="00E578C0">
        <w:rPr>
          <w:rFonts w:ascii="National Book" w:hAnsi="National Book" w:cs="Arial"/>
          <w:color w:val="002060"/>
        </w:rPr>
        <w:t>).</w:t>
      </w:r>
    </w:p>
    <w:p w14:paraId="0C6A10F4" w14:textId="77777777" w:rsidR="003D52AD" w:rsidRPr="00E578C0" w:rsidRDefault="003D52AD" w:rsidP="003D52AD">
      <w:pPr>
        <w:pStyle w:val="NoSpacing"/>
        <w:rPr>
          <w:rFonts w:ascii="National Book" w:hAnsi="National Book" w:cs="Arial"/>
          <w:color w:val="002060"/>
        </w:rPr>
      </w:pPr>
    </w:p>
    <w:p w14:paraId="5C190AB6" w14:textId="77777777" w:rsidR="003D52AD" w:rsidRPr="00E578C0" w:rsidRDefault="003D52AD" w:rsidP="003D52AD">
      <w:pPr>
        <w:pStyle w:val="NoSpacing"/>
        <w:rPr>
          <w:rFonts w:ascii="National Book" w:hAnsi="National Book" w:cs="Arial"/>
          <w:color w:val="002060"/>
        </w:rPr>
      </w:pPr>
      <w:r w:rsidRPr="00E578C0">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7BCD4CD" w14:textId="77777777" w:rsidR="003D52AD" w:rsidRPr="00E578C0" w:rsidRDefault="003D52AD" w:rsidP="003D52AD">
      <w:pPr>
        <w:pStyle w:val="NoSpacing"/>
        <w:rPr>
          <w:rFonts w:ascii="National Book" w:hAnsi="National Book" w:cs="Arial"/>
          <w:color w:val="002060"/>
        </w:rPr>
      </w:pPr>
    </w:p>
    <w:p w14:paraId="3C72759C" w14:textId="6CF5375A" w:rsidR="00015292" w:rsidRPr="00E578C0" w:rsidRDefault="003D52AD" w:rsidP="003D52AD">
      <w:pPr>
        <w:pStyle w:val="NoSpacing"/>
        <w:rPr>
          <w:rFonts w:ascii="National Book" w:eastAsiaTheme="minorEastAsia" w:hAnsi="National Book" w:cs="Arial"/>
          <w:color w:val="002060"/>
        </w:rPr>
      </w:pPr>
      <w:r w:rsidRPr="00E578C0">
        <w:rPr>
          <w:rFonts w:ascii="National Book" w:hAnsi="National Book" w:cs="Arial"/>
          <w:color w:val="002060"/>
        </w:rPr>
        <w:t xml:space="preserve">It is recommended that students intending to pursue the Bachelor of Arts in </w:t>
      </w:r>
      <w:r w:rsidR="00E578C0" w:rsidRPr="00E578C0">
        <w:rPr>
          <w:rFonts w:ascii="National Book" w:hAnsi="National Book" w:cs="Arial"/>
          <w:color w:val="002060"/>
        </w:rPr>
        <w:t xml:space="preserve">Anthropology </w:t>
      </w:r>
      <w:r w:rsidRPr="00E578C0">
        <w:rPr>
          <w:rFonts w:ascii="National Book" w:hAnsi="National Book" w:cs="Arial"/>
          <w:color w:val="002060"/>
        </w:rPr>
        <w:t>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62AEAC76" w14:textId="77777777" w:rsidR="004A6E96" w:rsidRPr="000A7881" w:rsidRDefault="004A6E96" w:rsidP="004A6E96">
      <w:pPr>
        <w:rPr>
          <w:rFonts w:ascii="National Black" w:hAnsi="National Black"/>
          <w:b/>
          <w:color w:val="1F3864" w:themeColor="accent1" w:themeShade="80"/>
          <w:sz w:val="32"/>
          <w:szCs w:val="16"/>
        </w:rPr>
      </w:pPr>
      <w:bookmarkStart w:id="0" w:name="_Hlk124323265"/>
      <w:bookmarkStart w:id="1" w:name="_Hlk124324242"/>
      <w:r w:rsidRPr="000A7881">
        <w:rPr>
          <w:rFonts w:ascii="National Black" w:hAnsi="National Black"/>
          <w:b/>
          <w:color w:val="1F3864" w:themeColor="accent1" w:themeShade="80"/>
          <w:sz w:val="32"/>
          <w:szCs w:val="16"/>
        </w:rPr>
        <w:t>Contact Information</w:t>
      </w:r>
    </w:p>
    <w:p w14:paraId="621B0561" w14:textId="77777777" w:rsidR="004A6E96" w:rsidRDefault="004A6E96" w:rsidP="004A6E96">
      <w:pPr>
        <w:rPr>
          <w:rFonts w:ascii="National Bold Italic" w:hAnsi="National Bold Italic"/>
          <w:b/>
          <w:color w:val="1F3864" w:themeColor="accent1" w:themeShade="80"/>
          <w:sz w:val="32"/>
          <w:szCs w:val="16"/>
        </w:rPr>
      </w:pPr>
    </w:p>
    <w:p w14:paraId="41AA4443" w14:textId="77777777" w:rsidR="004A6E96" w:rsidRDefault="004A6E96" w:rsidP="004A6E96">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3C099901" w14:textId="77777777" w:rsidR="004A6E96" w:rsidRDefault="004A6E96" w:rsidP="004A6E96">
      <w:pPr>
        <w:rPr>
          <w:rFonts w:ascii="National Bold Italic" w:hAnsi="National Bold Italic"/>
          <w:b/>
          <w:color w:val="1F3864" w:themeColor="accent1" w:themeShade="80"/>
          <w:sz w:val="32"/>
          <w:szCs w:val="16"/>
        </w:rPr>
      </w:pPr>
    </w:p>
    <w:p w14:paraId="573F8CF6" w14:textId="0CD1514D" w:rsidR="004A6E96" w:rsidRPr="00985EF8" w:rsidRDefault="004A6E96" w:rsidP="004A6E9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4" w:history="1">
        <w:r w:rsidRPr="006E1A37">
          <w:rPr>
            <w:rStyle w:val="Hyperlink"/>
            <w:rFonts w:ascii="National Book" w:hAnsi="National Book"/>
          </w:rPr>
          <w:t>pathways@kent.edu</w:t>
        </w:r>
      </w:hyperlink>
      <w:bookmarkEnd w:id="0"/>
    </w:p>
    <w:p w14:paraId="3C0F8BCA" w14:textId="77777777" w:rsidR="004A6E96" w:rsidRPr="00985EF8" w:rsidRDefault="004A6E96" w:rsidP="004A6E96">
      <w:pPr>
        <w:rPr>
          <w:rFonts w:ascii="National Regular Italic" w:hAnsi="National Regular Italic"/>
          <w:b/>
          <w:color w:val="1F3864" w:themeColor="accent1" w:themeShade="80"/>
          <w:sz w:val="32"/>
          <w:szCs w:val="32"/>
        </w:rPr>
      </w:pPr>
    </w:p>
    <w:p w14:paraId="73C951D5" w14:textId="0AF67173" w:rsidR="00BB4E70" w:rsidRPr="00EB65DC" w:rsidRDefault="004A6E96" w:rsidP="004A6E96">
      <w:r w:rsidRPr="00EB65DC">
        <w:rPr>
          <w:rFonts w:ascii="National Bold Italic" w:hAnsi="National Bold Italic"/>
          <w:b/>
          <w:color w:val="1F3864" w:themeColor="accent1" w:themeShade="80"/>
        </w:rPr>
        <w:t xml:space="preserve">Last Updated </w:t>
      </w:r>
      <w:bookmarkEnd w:id="1"/>
      <w:r w:rsidR="00736AC4">
        <w:rPr>
          <w:rFonts w:ascii="National Bold Italic" w:hAnsi="National Bold Italic"/>
          <w:b/>
          <w:color w:val="1F3864" w:themeColor="accent1" w:themeShade="80"/>
        </w:rPr>
        <w:t>December</w:t>
      </w:r>
      <w:r w:rsidR="00EB65DC" w:rsidRPr="00EB65DC">
        <w:rPr>
          <w:rFonts w:ascii="National Bold Italic" w:hAnsi="National Bold Italic"/>
          <w:b/>
          <w:color w:val="1F3864" w:themeColor="accent1" w:themeShade="80"/>
        </w:rPr>
        <w:t xml:space="preserve"> 2025</w:t>
      </w:r>
    </w:p>
    <w:sectPr w:rsidR="00BB4E70" w:rsidRPr="00EB65DC"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CCD1C" w14:textId="77777777" w:rsidR="00874BA0" w:rsidRDefault="00874BA0" w:rsidP="004D1F78">
      <w:r>
        <w:separator/>
      </w:r>
    </w:p>
  </w:endnote>
  <w:endnote w:type="continuationSeparator" w:id="0">
    <w:p w14:paraId="6A7225BD" w14:textId="77777777" w:rsidR="00874BA0" w:rsidRDefault="00874BA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9DB6" w14:textId="77777777" w:rsidR="006117C7" w:rsidRDefault="006117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C9161" w14:textId="77777777" w:rsidR="006117C7" w:rsidRDefault="006117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B35A" w14:textId="77777777" w:rsidR="006117C7" w:rsidRDefault="00611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C3699" w14:textId="77777777" w:rsidR="00874BA0" w:rsidRDefault="00874BA0" w:rsidP="004D1F78">
      <w:r>
        <w:separator/>
      </w:r>
    </w:p>
  </w:footnote>
  <w:footnote w:type="continuationSeparator" w:id="0">
    <w:p w14:paraId="45165099" w14:textId="77777777" w:rsidR="00874BA0" w:rsidRDefault="00874BA0"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AF21E" w14:textId="77777777" w:rsidR="006117C7" w:rsidRDefault="00611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1A80D" w14:textId="4FC168EB" w:rsidR="006117C7" w:rsidRDefault="006117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05DA2" w14:textId="77777777" w:rsidR="006117C7" w:rsidRDefault="006117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Pzuh9Xs0Tl/O3Ya3tkesQb5wb445Vxsqp0sZ6s4hDAST0iellQw1MZ5dDE3yMxl7dZ5i4rfZjJCC2/K+wY2lJg==" w:salt="pg9nYK9hoXYeHd0/Ucdpj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0D4F"/>
    <w:rsid w:val="00015292"/>
    <w:rsid w:val="000272A3"/>
    <w:rsid w:val="00042871"/>
    <w:rsid w:val="0005526D"/>
    <w:rsid w:val="00057DEF"/>
    <w:rsid w:val="00071464"/>
    <w:rsid w:val="00082884"/>
    <w:rsid w:val="00084135"/>
    <w:rsid w:val="00092D8B"/>
    <w:rsid w:val="00094F96"/>
    <w:rsid w:val="000963BF"/>
    <w:rsid w:val="000A7881"/>
    <w:rsid w:val="000B234A"/>
    <w:rsid w:val="000C1C0F"/>
    <w:rsid w:val="000D45D8"/>
    <w:rsid w:val="000E4E93"/>
    <w:rsid w:val="00111AF4"/>
    <w:rsid w:val="00125263"/>
    <w:rsid w:val="0013631F"/>
    <w:rsid w:val="00195146"/>
    <w:rsid w:val="001A0C14"/>
    <w:rsid w:val="001C3BE3"/>
    <w:rsid w:val="001D0307"/>
    <w:rsid w:val="001D506F"/>
    <w:rsid w:val="001F02AE"/>
    <w:rsid w:val="00214001"/>
    <w:rsid w:val="00214A65"/>
    <w:rsid w:val="002362FC"/>
    <w:rsid w:val="00262F6F"/>
    <w:rsid w:val="002C0E59"/>
    <w:rsid w:val="00392059"/>
    <w:rsid w:val="003A2D82"/>
    <w:rsid w:val="003B35ED"/>
    <w:rsid w:val="003D452F"/>
    <w:rsid w:val="003D52AD"/>
    <w:rsid w:val="00400ACA"/>
    <w:rsid w:val="00401494"/>
    <w:rsid w:val="00411C0D"/>
    <w:rsid w:val="004301CE"/>
    <w:rsid w:val="004A6E96"/>
    <w:rsid w:val="004B3BCA"/>
    <w:rsid w:val="004D1F78"/>
    <w:rsid w:val="004D246B"/>
    <w:rsid w:val="004F1C3B"/>
    <w:rsid w:val="00513A24"/>
    <w:rsid w:val="005457E9"/>
    <w:rsid w:val="00567689"/>
    <w:rsid w:val="005774EA"/>
    <w:rsid w:val="00581EDA"/>
    <w:rsid w:val="0058369E"/>
    <w:rsid w:val="005A0C86"/>
    <w:rsid w:val="005C7B9F"/>
    <w:rsid w:val="005F6912"/>
    <w:rsid w:val="00611508"/>
    <w:rsid w:val="006117C7"/>
    <w:rsid w:val="006319A0"/>
    <w:rsid w:val="0064543F"/>
    <w:rsid w:val="0065002D"/>
    <w:rsid w:val="00685C77"/>
    <w:rsid w:val="006F5613"/>
    <w:rsid w:val="0070687A"/>
    <w:rsid w:val="0073679C"/>
    <w:rsid w:val="00736AC4"/>
    <w:rsid w:val="0074128F"/>
    <w:rsid w:val="0074660D"/>
    <w:rsid w:val="00746CEC"/>
    <w:rsid w:val="00753616"/>
    <w:rsid w:val="00771854"/>
    <w:rsid w:val="007D2818"/>
    <w:rsid w:val="007E0CEF"/>
    <w:rsid w:val="00801F30"/>
    <w:rsid w:val="00817955"/>
    <w:rsid w:val="00833C75"/>
    <w:rsid w:val="008469D2"/>
    <w:rsid w:val="00865CF9"/>
    <w:rsid w:val="00874BA0"/>
    <w:rsid w:val="008B446E"/>
    <w:rsid w:val="008E5C21"/>
    <w:rsid w:val="00930C70"/>
    <w:rsid w:val="0095759E"/>
    <w:rsid w:val="009629B3"/>
    <w:rsid w:val="00990A53"/>
    <w:rsid w:val="009A2EB0"/>
    <w:rsid w:val="009B6AC8"/>
    <w:rsid w:val="009C5229"/>
    <w:rsid w:val="009F4EFF"/>
    <w:rsid w:val="00A32E1F"/>
    <w:rsid w:val="00A67944"/>
    <w:rsid w:val="00A8009C"/>
    <w:rsid w:val="00A85F07"/>
    <w:rsid w:val="00AA0606"/>
    <w:rsid w:val="00AB3F33"/>
    <w:rsid w:val="00B007B6"/>
    <w:rsid w:val="00B21962"/>
    <w:rsid w:val="00B34646"/>
    <w:rsid w:val="00B62EEB"/>
    <w:rsid w:val="00B63E61"/>
    <w:rsid w:val="00B72376"/>
    <w:rsid w:val="00B870BB"/>
    <w:rsid w:val="00BB4E70"/>
    <w:rsid w:val="00BD6519"/>
    <w:rsid w:val="00BF4294"/>
    <w:rsid w:val="00C06E17"/>
    <w:rsid w:val="00C16762"/>
    <w:rsid w:val="00C1789A"/>
    <w:rsid w:val="00C22366"/>
    <w:rsid w:val="00C564C7"/>
    <w:rsid w:val="00C60A4A"/>
    <w:rsid w:val="00C62E18"/>
    <w:rsid w:val="00C63449"/>
    <w:rsid w:val="00C73A4C"/>
    <w:rsid w:val="00C80DB0"/>
    <w:rsid w:val="00C96CDB"/>
    <w:rsid w:val="00CC3C2F"/>
    <w:rsid w:val="00CC3E1B"/>
    <w:rsid w:val="00D21FD8"/>
    <w:rsid w:val="00D32F58"/>
    <w:rsid w:val="00D535FD"/>
    <w:rsid w:val="00D6504D"/>
    <w:rsid w:val="00DA6822"/>
    <w:rsid w:val="00DB4CE8"/>
    <w:rsid w:val="00DE1793"/>
    <w:rsid w:val="00E037BC"/>
    <w:rsid w:val="00E22590"/>
    <w:rsid w:val="00E314F7"/>
    <w:rsid w:val="00E44CF8"/>
    <w:rsid w:val="00E578C0"/>
    <w:rsid w:val="00E778C6"/>
    <w:rsid w:val="00EB47DD"/>
    <w:rsid w:val="00EB65DC"/>
    <w:rsid w:val="00EC3154"/>
    <w:rsid w:val="00F2003E"/>
    <w:rsid w:val="00F84C10"/>
    <w:rsid w:val="00F87718"/>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0687A"/>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0687A"/>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082884"/>
    <w:rPr>
      <w:color w:val="954F72" w:themeColor="followedHyperlink"/>
      <w:u w:val="single"/>
    </w:rPr>
  </w:style>
  <w:style w:type="character" w:styleId="CommentReference">
    <w:name w:val="annotation reference"/>
    <w:basedOn w:val="DefaultParagraphFont"/>
    <w:uiPriority w:val="99"/>
    <w:semiHidden/>
    <w:unhideWhenUsed/>
    <w:rsid w:val="00746CEC"/>
    <w:rPr>
      <w:sz w:val="16"/>
      <w:szCs w:val="16"/>
    </w:rPr>
  </w:style>
  <w:style w:type="paragraph" w:styleId="CommentText">
    <w:name w:val="annotation text"/>
    <w:basedOn w:val="Normal"/>
    <w:link w:val="CommentTextChar"/>
    <w:uiPriority w:val="99"/>
    <w:unhideWhenUsed/>
    <w:rsid w:val="00746CEC"/>
    <w:rPr>
      <w:sz w:val="20"/>
      <w:szCs w:val="20"/>
    </w:rPr>
  </w:style>
  <w:style w:type="character" w:customStyle="1" w:styleId="CommentTextChar">
    <w:name w:val="Comment Text Char"/>
    <w:basedOn w:val="DefaultParagraphFont"/>
    <w:link w:val="CommentText"/>
    <w:uiPriority w:val="99"/>
    <w:rsid w:val="00746CE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46CEC"/>
    <w:rPr>
      <w:b/>
      <w:bCs/>
    </w:rPr>
  </w:style>
  <w:style w:type="character" w:customStyle="1" w:styleId="CommentSubjectChar">
    <w:name w:val="Comment Subject Char"/>
    <w:basedOn w:val="CommentTextChar"/>
    <w:link w:val="CommentSubject"/>
    <w:uiPriority w:val="99"/>
    <w:semiHidden/>
    <w:rsid w:val="00746CE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lawadmissions@uakron.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http://www.kent.edu/catalo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3.xml><?xml version="1.0" encoding="utf-8"?>
<ds:datastoreItem xmlns:ds="http://schemas.openxmlformats.org/officeDocument/2006/customXml" ds:itemID="{65B5BCE5-7605-4888-8EFB-80EBC0734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Pages>
  <Words>1655</Words>
  <Characters>9042</Characters>
  <Application>Microsoft Office Word</Application>
  <DocSecurity>8</DocSecurity>
  <Lines>430</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70</cp:revision>
  <dcterms:created xsi:type="dcterms:W3CDTF">2023-06-09T15:45:00Z</dcterms:created>
  <dcterms:modified xsi:type="dcterms:W3CDTF">2025-12-0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